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DD2AA" w14:textId="5D49BA10" w:rsidR="00947137" w:rsidRDefault="009A59A5">
      <w:r>
        <w:t xml:space="preserve">In the name of </w:t>
      </w:r>
      <w:proofErr w:type="gramStart"/>
      <w:r>
        <w:t>god</w:t>
      </w:r>
      <w:proofErr w:type="gramEnd"/>
      <w:r>
        <w:t xml:space="preserve"> </w:t>
      </w:r>
    </w:p>
    <w:p w14:paraId="7073ED4C" w14:textId="34EB7FB2" w:rsidR="009A59A5" w:rsidRDefault="009A59A5">
      <w:r>
        <w:t xml:space="preserve">Word web </w:t>
      </w:r>
    </w:p>
    <w:p w14:paraId="498E9100" w14:textId="77777777" w:rsidR="009A59A5" w:rsidRDefault="009A59A5"/>
    <w:sectPr w:rsidR="009A59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TMyMjK1MDW1MDdX0lEKTi0uzszPAykwrAUAGsw72CwAAAA="/>
  </w:docVars>
  <w:rsids>
    <w:rsidRoot w:val="00D71091"/>
    <w:rsid w:val="00947137"/>
    <w:rsid w:val="009A59A5"/>
    <w:rsid w:val="00D71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FEF1D"/>
  <w15:chartTrackingRefBased/>
  <w15:docId w15:val="{9AC9D8AB-2934-4260-8848-4981360B9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2</cp:revision>
  <dcterms:created xsi:type="dcterms:W3CDTF">2021-11-18T21:56:00Z</dcterms:created>
  <dcterms:modified xsi:type="dcterms:W3CDTF">2021-11-18T21:57:00Z</dcterms:modified>
</cp:coreProperties>
</file>